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4184072" cy="408247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072" cy="40824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06-07T20:48:51Z</dcterms:created>
  <dcterms:modified xsi:type="dcterms:W3CDTF">2024-06-07T20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